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55FFE459" w:rsidR="00BA4EAD" w:rsidRDefault="00BA4EAD" w:rsidP="00C7373D">
      <w:pPr>
        <w:pStyle w:val="Paragraphnonumbers"/>
      </w:pPr>
      <w:r w:rsidRPr="00BA4EAD">
        <w:rPr>
          <w:b/>
        </w:rPr>
        <w:t>Minutes:</w:t>
      </w:r>
      <w:r w:rsidR="4668D2ED" w:rsidRPr="2B260FF6">
        <w:rPr>
          <w:b/>
        </w:rPr>
        <w:t xml:space="preserve"> </w:t>
      </w:r>
      <w:r w:rsidR="00682F9B">
        <w:tab/>
      </w:r>
      <w:r w:rsidR="007B18C0">
        <w:t>Confirmed</w:t>
      </w:r>
    </w:p>
    <w:p w14:paraId="28A3F06E" w14:textId="08BAAC2B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="57A4E44F" w:rsidRPr="2B260FF6">
        <w:rPr>
          <w:b/>
        </w:rPr>
        <w:t xml:space="preserve"> </w:t>
      </w:r>
      <w:r w:rsidR="00682F9B">
        <w:tab/>
      </w:r>
      <w:r w:rsidR="00F41A05" w:rsidRPr="00F41A05">
        <w:t>Thursday 07 November 2024</w:t>
      </w:r>
    </w:p>
    <w:p w14:paraId="344B8760" w14:textId="461BE442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="324734F9" w:rsidRPr="2B260FF6">
        <w:rPr>
          <w:b/>
        </w:rPr>
        <w:t xml:space="preserve"> </w:t>
      </w:r>
      <w:r w:rsidR="00682F9B"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8483FE6" w14:textId="5F56F7BB" w:rsidR="00B34857" w:rsidRPr="00821089" w:rsidRDefault="00B34857" w:rsidP="00C7373D">
      <w:pPr>
        <w:pStyle w:val="Paragraph"/>
        <w:rPr>
          <w:color w:val="000000" w:themeColor="text1"/>
        </w:rPr>
      </w:pPr>
      <w:bookmarkStart w:id="0" w:name="_Hlk119601484"/>
      <w:r w:rsidRPr="00821089">
        <w:rPr>
          <w:color w:val="000000" w:themeColor="text1"/>
        </w:rPr>
        <w:t>Professor Iolo Doull (Chair)</w:t>
      </w:r>
      <w:r>
        <w:tab/>
      </w:r>
      <w:r>
        <w:tab/>
      </w:r>
      <w:r w:rsidR="00147D06">
        <w:tab/>
      </w:r>
      <w:r w:rsidR="00EB3E23">
        <w:tab/>
      </w:r>
      <w:r>
        <w:tab/>
      </w:r>
      <w:r w:rsidRPr="00821089">
        <w:rPr>
          <w:color w:val="000000" w:themeColor="text1"/>
        </w:rPr>
        <w:t>Present for all items</w:t>
      </w:r>
    </w:p>
    <w:p w14:paraId="577C8745" w14:textId="266AB500" w:rsidR="00B62177" w:rsidRPr="00821089" w:rsidRDefault="00821089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Annett Blochberger</w:t>
      </w:r>
      <w:r>
        <w:tab/>
      </w:r>
      <w:r>
        <w:tab/>
      </w:r>
      <w:r>
        <w:tab/>
      </w:r>
      <w:r w:rsidR="00EB3E23">
        <w:tab/>
      </w:r>
      <w:r>
        <w:tab/>
      </w:r>
      <w:r w:rsidRPr="00821089">
        <w:rPr>
          <w:color w:val="000000" w:themeColor="text1"/>
        </w:rPr>
        <w:t>Present for all items</w:t>
      </w:r>
    </w:p>
    <w:p w14:paraId="409CFDCF" w14:textId="4FCB0611" w:rsidR="00A35C53" w:rsidRPr="00821089" w:rsidRDefault="00A35C53" w:rsidP="00C7373D">
      <w:pPr>
        <w:pStyle w:val="Paragraph"/>
        <w:rPr>
          <w:color w:val="000000" w:themeColor="text1"/>
        </w:rPr>
      </w:pPr>
      <w:proofErr w:type="spellStart"/>
      <w:r w:rsidRPr="00821089">
        <w:rPr>
          <w:color w:val="000000" w:themeColor="text1"/>
        </w:rPr>
        <w:t>Emtiyaz</w:t>
      </w:r>
      <w:proofErr w:type="spellEnd"/>
      <w:r w:rsidRPr="00821089">
        <w:rPr>
          <w:color w:val="000000" w:themeColor="text1"/>
        </w:rPr>
        <w:t xml:space="preserve"> Chowdhury</w:t>
      </w:r>
      <w:r w:rsidR="00C064B4">
        <w:tab/>
      </w:r>
      <w:r w:rsidR="00C064B4">
        <w:tab/>
      </w:r>
      <w:r w:rsidR="00C064B4">
        <w:tab/>
      </w:r>
      <w:r w:rsidR="00EB3E23">
        <w:tab/>
      </w:r>
      <w:r w:rsidR="00C064B4">
        <w:tab/>
      </w:r>
      <w:r w:rsidR="00C064B4" w:rsidRPr="00821089">
        <w:rPr>
          <w:color w:val="000000" w:themeColor="text1"/>
        </w:rPr>
        <w:t>Present for all items</w:t>
      </w:r>
    </w:p>
    <w:p w14:paraId="45AD7CA4" w14:textId="66AE8256" w:rsidR="002B5720" w:rsidRPr="00821089" w:rsidRDefault="00A35C5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Carrie Gardner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EB3E23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46DCD5A5" w14:textId="3AB49870" w:rsidR="00442AEE" w:rsidRPr="00821089" w:rsidRDefault="00442AEE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Tina Garvey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EB3E23">
        <w:rPr>
          <w:color w:val="000000" w:themeColor="text1"/>
        </w:rPr>
        <w:tab/>
      </w:r>
      <w:r w:rsidRPr="00821089">
        <w:rPr>
          <w:color w:val="000000" w:themeColor="text1"/>
        </w:rPr>
        <w:t>Present for all items</w:t>
      </w:r>
    </w:p>
    <w:p w14:paraId="58D1D920" w14:textId="3D48C77F" w:rsidR="007551F3" w:rsidRPr="00821089" w:rsidRDefault="007551F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Dusko Ilic</w:t>
      </w:r>
      <w:r>
        <w:tab/>
      </w:r>
      <w:r>
        <w:tab/>
      </w:r>
      <w:r>
        <w:tab/>
      </w:r>
      <w:r>
        <w:tab/>
      </w:r>
      <w:r w:rsidR="00EB3E23">
        <w:tab/>
      </w:r>
      <w:r w:rsidRPr="00821089">
        <w:rPr>
          <w:color w:val="000000" w:themeColor="text1"/>
        </w:rPr>
        <w:t>Present for all items</w:t>
      </w:r>
    </w:p>
    <w:p w14:paraId="218F4ADE" w14:textId="0139BBA5" w:rsidR="007F60D1" w:rsidRPr="00821089" w:rsidRDefault="007F60D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tuart Mealing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EB3E23">
        <w:rPr>
          <w:color w:val="000000" w:themeColor="text1"/>
        </w:rPr>
        <w:tab/>
      </w:r>
      <w:r w:rsidRPr="00821089">
        <w:rPr>
          <w:color w:val="000000" w:themeColor="text1"/>
        </w:rPr>
        <w:t>Present for all items</w:t>
      </w:r>
    </w:p>
    <w:p w14:paraId="55FE9483" w14:textId="2C1A1F91" w:rsidR="002B5720" w:rsidRPr="00821089" w:rsidRDefault="00C064B4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Dr She</w:t>
      </w:r>
      <w:r w:rsidR="00BC5555" w:rsidRPr="00821089">
        <w:rPr>
          <w:color w:val="000000" w:themeColor="text1"/>
        </w:rPr>
        <w:t>h</w:t>
      </w:r>
      <w:r w:rsidRPr="00821089">
        <w:rPr>
          <w:color w:val="000000" w:themeColor="text1"/>
        </w:rPr>
        <w:t>la Mohammed</w:t>
      </w:r>
      <w:r w:rsidR="002B5720">
        <w:tab/>
      </w:r>
      <w:r w:rsidR="00682F9B">
        <w:tab/>
      </w:r>
      <w:r w:rsidR="00682F9B">
        <w:tab/>
      </w:r>
      <w:r w:rsidR="00147D06">
        <w:tab/>
      </w:r>
      <w:r w:rsidR="00EB3E23">
        <w:tab/>
      </w:r>
      <w:r w:rsidR="002B5720" w:rsidRPr="00821089">
        <w:rPr>
          <w:color w:val="000000" w:themeColor="text1"/>
        </w:rPr>
        <w:t>Present for all items</w:t>
      </w:r>
    </w:p>
    <w:p w14:paraId="2F68AD12" w14:textId="71297ABF" w:rsidR="002B5720" w:rsidRPr="00821089" w:rsidRDefault="00794C24" w:rsidP="0043285C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ara Payne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EB3E23">
        <w:rPr>
          <w:color w:val="000000" w:themeColor="text1"/>
        </w:rPr>
        <w:tab/>
      </w:r>
      <w:r w:rsidRPr="00821089">
        <w:rPr>
          <w:color w:val="000000" w:themeColor="text1"/>
        </w:rPr>
        <w:t>Present for all item</w:t>
      </w:r>
      <w:r w:rsidR="00FB481C" w:rsidRPr="00821089">
        <w:rPr>
          <w:color w:val="000000" w:themeColor="text1"/>
        </w:rPr>
        <w:t>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5462E64A" w:rsidR="00950413" w:rsidRDefault="00C967A8" w:rsidP="00950413">
      <w:pPr>
        <w:pStyle w:val="Paragraphnonumbers"/>
      </w:pPr>
      <w:r w:rsidRPr="00C967A8">
        <w:t>Richard Diaz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bookmarkStart w:id="1" w:name="_Hlk182816153"/>
      <w:r w:rsidR="00EB3E23">
        <w:tab/>
      </w:r>
      <w:r w:rsidR="00147D06">
        <w:tab/>
      </w:r>
      <w:r w:rsidRPr="00C967A8">
        <w:t>Present for all items</w:t>
      </w:r>
      <w:bookmarkEnd w:id="1"/>
    </w:p>
    <w:p w14:paraId="7B4C3E82" w14:textId="1358E557" w:rsidR="00950413" w:rsidRDefault="00FC62FF" w:rsidP="00950413">
      <w:pPr>
        <w:pStyle w:val="Paragraphnonumbers"/>
      </w:pPr>
      <w:r w:rsidRPr="00FC62FF">
        <w:t>Vonda Murray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147D06">
        <w:tab/>
      </w:r>
      <w:r w:rsidR="00EB3E23">
        <w:tab/>
      </w:r>
      <w:r w:rsidRPr="00FC62FF">
        <w:t>Present for all items</w:t>
      </w:r>
    </w:p>
    <w:p w14:paraId="37070673" w14:textId="607360B6" w:rsidR="00950413" w:rsidRDefault="00D45E17" w:rsidP="00950413">
      <w:pPr>
        <w:pStyle w:val="Paragraphnonumbers"/>
      </w:pPr>
      <w:r w:rsidRPr="00D45E17">
        <w:t>Eleanor Donegan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57F955CE">
        <w:t xml:space="preserve"> </w:t>
      </w:r>
      <w:r w:rsidR="00950413">
        <w:tab/>
      </w:r>
      <w:r w:rsidR="00950413" w:rsidRPr="00751143">
        <w:t xml:space="preserve">Items </w:t>
      </w:r>
      <w:r w:rsidR="00766B73">
        <w:t>1</w:t>
      </w:r>
      <w:r w:rsidR="00950413" w:rsidRPr="00751143">
        <w:t xml:space="preserve"> to </w:t>
      </w:r>
      <w:r w:rsidR="00012EB8">
        <w:t>4.3.2</w:t>
      </w:r>
    </w:p>
    <w:p w14:paraId="79577FF4" w14:textId="2CD56D8D" w:rsidR="004C64FF" w:rsidRDefault="000C7C64" w:rsidP="00950413">
      <w:pPr>
        <w:pStyle w:val="Paragraphnonumbers"/>
      </w:pPr>
      <w:proofErr w:type="spellStart"/>
      <w:r w:rsidRPr="000C7C64">
        <w:t>Yelan</w:t>
      </w:r>
      <w:proofErr w:type="spellEnd"/>
      <w:r w:rsidRPr="000C7C64">
        <w:t xml:space="preserve"> Guo</w:t>
      </w:r>
      <w:r w:rsidR="004C64FF" w:rsidRPr="004C64FF">
        <w:t>, Health Technology Assessment Adviser</w:t>
      </w:r>
      <w:r w:rsidR="004C64FF" w:rsidRPr="004C64FF">
        <w:tab/>
      </w:r>
      <w:r>
        <w:tab/>
      </w:r>
      <w:r w:rsidR="004C64FF" w:rsidRPr="004C64FF">
        <w:t xml:space="preserve">Items </w:t>
      </w:r>
      <w:r w:rsidR="00F45733">
        <w:t>5</w:t>
      </w:r>
      <w:r w:rsidR="004C64FF" w:rsidRPr="004C64FF">
        <w:t xml:space="preserve"> to </w:t>
      </w:r>
      <w:r w:rsidR="00F45733">
        <w:t>5.4.2</w:t>
      </w:r>
    </w:p>
    <w:p w14:paraId="238F421F" w14:textId="5622DCDA" w:rsidR="00950413" w:rsidRDefault="00392F8F" w:rsidP="00950413">
      <w:pPr>
        <w:pStyle w:val="Paragraphnonumbers"/>
      </w:pPr>
      <w:r w:rsidRPr="00392F8F">
        <w:t>Raphael Egbu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3FDF708C">
        <w:t xml:space="preserve"> </w:t>
      </w:r>
      <w:r w:rsidR="00950413" w:rsidRPr="002B5720">
        <w:tab/>
      </w:r>
      <w:r w:rsidR="00950413" w:rsidRPr="00751143">
        <w:t xml:space="preserve">Items </w:t>
      </w:r>
      <w:r w:rsidR="00012EB8" w:rsidRPr="00012EB8">
        <w:t>1 to 4.3.2</w:t>
      </w:r>
    </w:p>
    <w:p w14:paraId="402B00D4" w14:textId="5716D825" w:rsidR="004C64FF" w:rsidRDefault="00C155A6" w:rsidP="00950413">
      <w:pPr>
        <w:pStyle w:val="Paragraphnonumbers"/>
      </w:pPr>
      <w:r w:rsidRPr="00C155A6">
        <w:t>Emma McCarthy</w:t>
      </w:r>
      <w:r w:rsidR="004C64FF" w:rsidRPr="004C64FF">
        <w:t>, Health Technology Assessment Analyst</w:t>
      </w:r>
      <w:r w:rsidR="004C64FF" w:rsidRPr="004C64FF">
        <w:tab/>
        <w:t xml:space="preserve">Items </w:t>
      </w:r>
      <w:r w:rsidR="00F45733">
        <w:t>5</w:t>
      </w:r>
      <w:r w:rsidR="004C64FF" w:rsidRPr="004C64FF">
        <w:t xml:space="preserve"> to </w:t>
      </w:r>
      <w:r w:rsidR="00F45733">
        <w:t>5.4.2</w:t>
      </w:r>
    </w:p>
    <w:p w14:paraId="3AF102CA" w14:textId="539AC747" w:rsidR="00950413" w:rsidRPr="006231D3" w:rsidRDefault="00950413" w:rsidP="00950413">
      <w:pPr>
        <w:pStyle w:val="Heading3unnumbered"/>
      </w:pPr>
      <w:bookmarkStart w:id="2" w:name="_Hlk1984286"/>
      <w:r>
        <w:t>External assessment group</w:t>
      </w:r>
      <w:r w:rsidRPr="006231D3">
        <w:t xml:space="preserve"> representatives present</w:t>
      </w:r>
    </w:p>
    <w:bookmarkEnd w:id="2"/>
    <w:p w14:paraId="4B04E1C3" w14:textId="44D2B5EF" w:rsidR="00950413" w:rsidRPr="00085585" w:rsidRDefault="00404457" w:rsidP="00950413">
      <w:pPr>
        <w:pStyle w:val="Paragraphnonumbers"/>
      </w:pPr>
      <w:r w:rsidRPr="00404457">
        <w:t>Ollie Hale</w:t>
      </w:r>
      <w:r w:rsidR="00950413" w:rsidRPr="00085585">
        <w:t xml:space="preserve">, </w:t>
      </w:r>
      <w:r w:rsidR="00467630" w:rsidRPr="00467630">
        <w:t>Peninsula Technology Assessment Group, University of Exeter (PenTAG)</w:t>
      </w:r>
      <w:r w:rsidR="00467630">
        <w:t xml:space="preserve">, </w:t>
      </w:r>
      <w:r w:rsidR="00950413" w:rsidRPr="00751143">
        <w:t xml:space="preserve">Items </w:t>
      </w:r>
      <w:r w:rsidR="00467630">
        <w:t>1</w:t>
      </w:r>
      <w:r w:rsidR="00950413" w:rsidRPr="00751143">
        <w:t xml:space="preserve"> to </w:t>
      </w:r>
      <w:r w:rsidR="00D40896">
        <w:t>4.</w:t>
      </w:r>
      <w:r w:rsidR="00F34D20">
        <w:t>1.3</w:t>
      </w:r>
    </w:p>
    <w:p w14:paraId="1555E2A3" w14:textId="79A66F3D" w:rsidR="00950413" w:rsidRDefault="00D97FF2" w:rsidP="00950413">
      <w:pPr>
        <w:pStyle w:val="Paragraphnonumbers"/>
      </w:pPr>
      <w:r w:rsidRPr="00D97FF2">
        <w:lastRenderedPageBreak/>
        <w:t>Liza Squires</w:t>
      </w:r>
      <w:r w:rsidR="00950413" w:rsidRPr="00085585">
        <w:t xml:space="preserve">, </w:t>
      </w:r>
      <w:r w:rsidR="00467630" w:rsidRPr="00467630">
        <w:t>Peninsula Technology Assessment Group, University of Exeter (</w:t>
      </w:r>
      <w:proofErr w:type="spellStart"/>
      <w:r w:rsidR="00467630" w:rsidRPr="00467630">
        <w:t>PenTAG</w:t>
      </w:r>
      <w:proofErr w:type="spellEnd"/>
      <w:r w:rsidR="00467630" w:rsidRPr="00467630">
        <w:t>)</w:t>
      </w:r>
      <w:r w:rsidR="00467630">
        <w:t>,</w:t>
      </w:r>
      <w:r w:rsidR="00EC5D50">
        <w:t xml:space="preserve"> </w:t>
      </w:r>
      <w:r w:rsidR="00950413" w:rsidRPr="00751143">
        <w:t xml:space="preserve">Items </w:t>
      </w:r>
      <w:r w:rsidR="00D40896">
        <w:t>1</w:t>
      </w:r>
      <w:r w:rsidR="00950413" w:rsidRPr="00751143">
        <w:t xml:space="preserve"> to </w:t>
      </w:r>
      <w:r w:rsidR="00D40896">
        <w:t>4.</w:t>
      </w:r>
      <w:r w:rsidR="00F34D20">
        <w:t>1.3</w:t>
      </w:r>
    </w:p>
    <w:p w14:paraId="1AE4572A" w14:textId="6B5D8AA9" w:rsidR="00950413" w:rsidRPr="00085585" w:rsidRDefault="001264CA" w:rsidP="00950413">
      <w:pPr>
        <w:pStyle w:val="Paragraphnonumbers"/>
      </w:pPr>
      <w:r w:rsidRPr="001264CA">
        <w:t>Ed Wilson</w:t>
      </w:r>
      <w:r w:rsidR="00950413" w:rsidRPr="00085585">
        <w:t>,</w:t>
      </w:r>
      <w:r w:rsidR="00950413">
        <w:t xml:space="preserve"> </w:t>
      </w:r>
      <w:r w:rsidR="00467630" w:rsidRPr="00467630">
        <w:t>Peninsula Technology Assessment Group, University of Exeter (PenTAG)</w:t>
      </w:r>
      <w:r w:rsidR="00467630">
        <w:t xml:space="preserve">, </w:t>
      </w:r>
      <w:r w:rsidR="00950413" w:rsidRPr="00751143">
        <w:t xml:space="preserve">Items </w:t>
      </w:r>
      <w:r w:rsidR="00F34D20">
        <w:t>5</w:t>
      </w:r>
      <w:r w:rsidR="00950413" w:rsidRPr="00751143">
        <w:t xml:space="preserve"> to </w:t>
      </w:r>
      <w:r w:rsidR="00A212E8">
        <w:t>5.2.3</w:t>
      </w:r>
    </w:p>
    <w:p w14:paraId="44F0B8D4" w14:textId="2FE9A8C8" w:rsidR="00950413" w:rsidRPr="00085585" w:rsidRDefault="00AA6FA9" w:rsidP="00950413">
      <w:pPr>
        <w:pStyle w:val="Paragraphnonumbers"/>
      </w:pPr>
      <w:r w:rsidRPr="00AA6FA9">
        <w:t>Caroline Farmer</w:t>
      </w:r>
      <w:r w:rsidR="00950413" w:rsidRPr="00085585">
        <w:t xml:space="preserve">, </w:t>
      </w:r>
      <w:r w:rsidR="00467630" w:rsidRPr="00467630">
        <w:t>Peninsula Technology Assessment Group, University of Exeter (PenTAG)</w:t>
      </w:r>
      <w:r w:rsidR="00467630">
        <w:t xml:space="preserve">, </w:t>
      </w:r>
      <w:r w:rsidR="00950413" w:rsidRPr="00751143">
        <w:t xml:space="preserve">Items </w:t>
      </w:r>
      <w:r w:rsidR="00F34D20">
        <w:t>5</w:t>
      </w:r>
      <w:r w:rsidR="00950413" w:rsidRPr="00751143">
        <w:t xml:space="preserve"> to </w:t>
      </w:r>
      <w:r w:rsidR="00A212E8">
        <w:t>5.2.3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3BA6B61C" w14:textId="6F744CC0" w:rsidR="00950413" w:rsidRPr="00085585" w:rsidRDefault="004428CB" w:rsidP="00950413">
      <w:pPr>
        <w:pStyle w:val="Paragraphnonumbers"/>
      </w:pPr>
      <w:r w:rsidRPr="004428CB">
        <w:t>Bernd Schwahn</w:t>
      </w:r>
      <w:r w:rsidR="00950413" w:rsidRPr="00085585">
        <w:t xml:space="preserve">, </w:t>
      </w:r>
      <w:r w:rsidR="004E333A" w:rsidRPr="004E333A">
        <w:t>Consultant Clinical Paediatrician in Inherited Metabolic Medicine</w:t>
      </w:r>
      <w:r w:rsidR="004E333A">
        <w:t xml:space="preserve">, </w:t>
      </w:r>
      <w:r w:rsidR="004E333A" w:rsidRPr="004E333A">
        <w:t>clinical expert, nominated by Metabolic Support UK</w:t>
      </w:r>
      <w:r w:rsidR="004E333A">
        <w:t xml:space="preserve">, </w:t>
      </w:r>
      <w:r w:rsidR="00950413" w:rsidRPr="00751143">
        <w:t xml:space="preserve">Items </w:t>
      </w:r>
      <w:r w:rsidR="00490A0C">
        <w:t>1</w:t>
      </w:r>
      <w:r w:rsidR="00950413" w:rsidRPr="00751143">
        <w:t xml:space="preserve"> to </w:t>
      </w:r>
      <w:r w:rsidR="00D71D35">
        <w:t>4.1.3</w:t>
      </w:r>
    </w:p>
    <w:p w14:paraId="05A5206D" w14:textId="4A13E1BA" w:rsidR="00950413" w:rsidRPr="00085585" w:rsidRDefault="00982C5B" w:rsidP="00950413">
      <w:pPr>
        <w:pStyle w:val="Paragraphnonumbers"/>
      </w:pPr>
      <w:r w:rsidRPr="00982C5B">
        <w:t>Laura Smith van Carroll</w:t>
      </w:r>
      <w:r w:rsidR="00950413" w:rsidRPr="00085585">
        <w:t xml:space="preserve">, </w:t>
      </w:r>
      <w:r w:rsidR="00DA2FAB" w:rsidRPr="00DA2FAB">
        <w:t>Head of Insight &amp; Advocacy</w:t>
      </w:r>
      <w:r w:rsidR="00490A0C">
        <w:t xml:space="preserve">, </w:t>
      </w:r>
      <w:r w:rsidR="001E0B1E">
        <w:t>p</w:t>
      </w:r>
      <w:r w:rsidR="00DA2FAB" w:rsidRPr="00DA2FAB">
        <w:t>atient expert, nominated by Metabolic Support UK</w:t>
      </w:r>
      <w:r w:rsidR="00DA2FAB">
        <w:t xml:space="preserve">, </w:t>
      </w:r>
      <w:r w:rsidR="00950413" w:rsidRPr="00751143">
        <w:t xml:space="preserve">Items </w:t>
      </w:r>
      <w:r w:rsidR="001E0B1E">
        <w:t>1</w:t>
      </w:r>
      <w:r w:rsidR="00950413" w:rsidRPr="00751143">
        <w:t xml:space="preserve"> to </w:t>
      </w:r>
      <w:r w:rsidR="00D71D35">
        <w:t>4.1.3</w:t>
      </w:r>
    </w:p>
    <w:p w14:paraId="2AD99751" w14:textId="7A80676A" w:rsidR="00950413" w:rsidRPr="00085585" w:rsidRDefault="0076377F" w:rsidP="00950413">
      <w:pPr>
        <w:pStyle w:val="Paragraphnonumbers"/>
      </w:pPr>
      <w:r w:rsidRPr="0076377F">
        <w:t xml:space="preserve">Srividya </w:t>
      </w:r>
      <w:proofErr w:type="spellStart"/>
      <w:r w:rsidRPr="0076377F">
        <w:t>Sreekantam</w:t>
      </w:r>
      <w:proofErr w:type="spellEnd"/>
      <w:r w:rsidR="00950413" w:rsidRPr="00085585">
        <w:t xml:space="preserve">, </w:t>
      </w:r>
      <w:r w:rsidR="00490A0C" w:rsidRPr="00490A0C">
        <w:t xml:space="preserve">Consultant </w:t>
      </w:r>
      <w:r w:rsidR="001E0B1E" w:rsidRPr="00490A0C">
        <w:t>in</w:t>
      </w:r>
      <w:r w:rsidR="00490A0C" w:rsidRPr="00490A0C">
        <w:t xml:space="preserve"> Paediatric Clinical IMD, clinical expert, nominated by Birmingham Women’s and Children’s NHSFT</w:t>
      </w:r>
      <w:r w:rsidR="00490A0C">
        <w:t xml:space="preserve">, </w:t>
      </w:r>
      <w:r w:rsidR="00950413" w:rsidRPr="00751143">
        <w:t>Items</w:t>
      </w:r>
      <w:r w:rsidR="0021144C">
        <w:t xml:space="preserve"> 1</w:t>
      </w:r>
      <w:r w:rsidR="00950413" w:rsidRPr="00751143">
        <w:t xml:space="preserve"> to </w:t>
      </w:r>
      <w:r w:rsidR="0021144C">
        <w:t>4.1.3</w:t>
      </w:r>
    </w:p>
    <w:p w14:paraId="788ECE39" w14:textId="0CF70FC8" w:rsidR="00950413" w:rsidRDefault="00851219" w:rsidP="00950413">
      <w:pPr>
        <w:pStyle w:val="Paragraphnonumbers"/>
      </w:pPr>
      <w:r w:rsidRPr="00851219">
        <w:t>Simon Jones</w:t>
      </w:r>
      <w:r w:rsidR="00950413" w:rsidRPr="00085585">
        <w:t xml:space="preserve">, </w:t>
      </w:r>
      <w:r w:rsidR="00A46242" w:rsidRPr="00A46242">
        <w:t>Consultant Paediatric inherited metabolic disease - clinical expert, nominated by NPUK</w:t>
      </w:r>
      <w:r w:rsidR="00A46242">
        <w:t xml:space="preserve">, </w:t>
      </w:r>
      <w:r w:rsidR="00950413" w:rsidRPr="00751143">
        <w:t xml:space="preserve">Items </w:t>
      </w:r>
      <w:r w:rsidR="00D61B1F">
        <w:t>5</w:t>
      </w:r>
      <w:r w:rsidR="00950413" w:rsidRPr="00751143">
        <w:t xml:space="preserve"> to </w:t>
      </w:r>
      <w:r w:rsidR="000F7273">
        <w:t>5.2.3</w:t>
      </w:r>
    </w:p>
    <w:p w14:paraId="03774BE1" w14:textId="23175581" w:rsidR="00C312E3" w:rsidRDefault="007F49BB" w:rsidP="00C312E3">
      <w:pPr>
        <w:pStyle w:val="Paragraphnonumbers"/>
      </w:pPr>
      <w:r w:rsidRPr="007F49BB">
        <w:t>Robin Lachmann</w:t>
      </w:r>
      <w:r w:rsidR="00C312E3">
        <w:t xml:space="preserve">, </w:t>
      </w:r>
      <w:r w:rsidR="00AE5400" w:rsidRPr="00AE5400">
        <w:t>Consultant in Inherited Metabolic Disease clinical expert, nominated by Sanofi</w:t>
      </w:r>
      <w:r w:rsidR="00AE5400">
        <w:t xml:space="preserve">, </w:t>
      </w:r>
      <w:r w:rsidR="00C312E3">
        <w:t xml:space="preserve">Items </w:t>
      </w:r>
      <w:r w:rsidR="00D61B1F">
        <w:t>5</w:t>
      </w:r>
      <w:r w:rsidR="00C312E3">
        <w:t xml:space="preserve"> to </w:t>
      </w:r>
      <w:r w:rsidR="006A4B91">
        <w:t>5.2.3</w:t>
      </w:r>
    </w:p>
    <w:p w14:paraId="12A696BC" w14:textId="4E9980EA" w:rsidR="00C312E3" w:rsidRDefault="004322BA" w:rsidP="00C312E3">
      <w:pPr>
        <w:pStyle w:val="Paragraphnonumbers"/>
      </w:pPr>
      <w:r w:rsidRPr="004322BA">
        <w:t>Toni Mathieson</w:t>
      </w:r>
      <w:r w:rsidR="00C312E3">
        <w:t xml:space="preserve">, </w:t>
      </w:r>
      <w:r w:rsidR="005B50E3" w:rsidRPr="005B50E3">
        <w:t>Patient expert, nominated by NPUK</w:t>
      </w:r>
      <w:r w:rsidR="005B50E3">
        <w:t xml:space="preserve">, </w:t>
      </w:r>
      <w:r w:rsidR="00C312E3">
        <w:t xml:space="preserve">Items </w:t>
      </w:r>
      <w:r w:rsidR="00D61B1F">
        <w:t>5</w:t>
      </w:r>
      <w:r w:rsidR="00C312E3">
        <w:t xml:space="preserve"> to </w:t>
      </w:r>
      <w:r w:rsidR="006A4B91">
        <w:t>5.2.3</w:t>
      </w:r>
    </w:p>
    <w:p w14:paraId="1BF17348" w14:textId="544096ED" w:rsidR="00C312E3" w:rsidRDefault="003E6554" w:rsidP="00C312E3">
      <w:pPr>
        <w:pStyle w:val="Paragraphnonumbers"/>
      </w:pPr>
      <w:r w:rsidRPr="003E6554">
        <w:t>Patient Carer Expert</w:t>
      </w:r>
      <w:r w:rsidR="00C312E3">
        <w:t xml:space="preserve">, </w:t>
      </w:r>
      <w:r w:rsidR="005B50E3" w:rsidRPr="005B50E3">
        <w:t>Patient expert, nominated by NPUK</w:t>
      </w:r>
      <w:r w:rsidR="005B50E3">
        <w:t xml:space="preserve">, </w:t>
      </w:r>
      <w:r w:rsidR="00C312E3">
        <w:t xml:space="preserve">Items </w:t>
      </w:r>
      <w:r w:rsidR="00D61B1F">
        <w:t>5</w:t>
      </w:r>
      <w:r w:rsidR="00C312E3">
        <w:t xml:space="preserve"> to </w:t>
      </w:r>
      <w:r w:rsidR="006A4B91">
        <w:t>5.2.3</w:t>
      </w:r>
    </w:p>
    <w:p w14:paraId="7A607F80" w14:textId="39CAF5F8" w:rsidR="00C312E3" w:rsidRDefault="00ED64E2" w:rsidP="00C312E3">
      <w:pPr>
        <w:pStyle w:val="Paragraphnonumbers"/>
      </w:pPr>
      <w:r w:rsidRPr="00ED64E2">
        <w:t>James Dyson</w:t>
      </w:r>
      <w:r w:rsidR="00C312E3">
        <w:t xml:space="preserve">, </w:t>
      </w:r>
      <w:r w:rsidR="005B50E3" w:rsidRPr="005B50E3">
        <w:t>Patient expert, nominated by NPUK</w:t>
      </w:r>
      <w:r w:rsidR="005B50E3">
        <w:t xml:space="preserve">, </w:t>
      </w:r>
      <w:r w:rsidR="00C312E3">
        <w:t xml:space="preserve">Items </w:t>
      </w:r>
      <w:r w:rsidR="00D61B1F">
        <w:t>5</w:t>
      </w:r>
      <w:r w:rsidR="00C312E3">
        <w:t xml:space="preserve"> to </w:t>
      </w:r>
      <w:r w:rsidR="006A4B91">
        <w:t>5.2.3</w:t>
      </w:r>
    </w:p>
    <w:p w14:paraId="217DF4CF" w14:textId="6F1DEEB9" w:rsidR="00C312E3" w:rsidRDefault="00462E03" w:rsidP="00C312E3">
      <w:pPr>
        <w:pStyle w:val="Paragraphnonumbers"/>
      </w:pPr>
      <w:r w:rsidRPr="00462E03">
        <w:t>Ayesha Ali</w:t>
      </w:r>
      <w:r w:rsidR="00C312E3">
        <w:t xml:space="preserve">, </w:t>
      </w:r>
      <w:r w:rsidR="00D61B1F" w:rsidRPr="00D61B1F">
        <w:t>Medical Adviser for Highly Specialised Services at NHS England – commissioning expert</w:t>
      </w:r>
      <w:r w:rsidR="00D61B1F">
        <w:t xml:space="preserve">, </w:t>
      </w:r>
      <w:r w:rsidR="00C312E3">
        <w:t xml:space="preserve">Items </w:t>
      </w:r>
      <w:r w:rsidR="00D61B1F">
        <w:t>5</w:t>
      </w:r>
      <w:r w:rsidR="00C312E3">
        <w:t xml:space="preserve"> to </w:t>
      </w:r>
      <w:r w:rsidR="006A4B91">
        <w:t>5.2.3</w:t>
      </w: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77E24686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Pr="0011698D">
        <w:t>chair</w:t>
      </w:r>
      <w:r w:rsidRPr="00A82301">
        <w:t xml:space="preserve"> </w:t>
      </w:r>
      <w:r w:rsidR="0011698D" w:rsidRPr="0011698D">
        <w:t xml:space="preserve">Professor Iolo Doull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1F90C4D7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bookmarkStart w:id="4" w:name="_Hlk182815417"/>
      <w:r>
        <w:t xml:space="preserve">The chair noted apologies from </w:t>
      </w:r>
      <w:r w:rsidR="000D1D2E" w:rsidRPr="000D1D2E">
        <w:t>Dr Paul Arundel</w:t>
      </w:r>
      <w:r w:rsidR="00D42D07">
        <w:t xml:space="preserve">, </w:t>
      </w:r>
      <w:r w:rsidR="00D42D07" w:rsidRPr="00D42D07">
        <w:t>Angharad Shambler</w:t>
      </w:r>
      <w:r w:rsidR="00AF627A">
        <w:t>,</w:t>
      </w:r>
      <w:r w:rsidR="00D42D07">
        <w:t xml:space="preserve"> </w:t>
      </w:r>
      <w:r w:rsidR="00D42D07" w:rsidRPr="00D42D07">
        <w:t>Professor Jonathan Ives</w:t>
      </w:r>
      <w:r w:rsidR="00AF627A" w:rsidRPr="00AF627A">
        <w:t xml:space="preserve"> </w:t>
      </w:r>
      <w:r w:rsidR="00AF627A">
        <w:t xml:space="preserve">and </w:t>
      </w:r>
      <w:r w:rsidR="00AF627A" w:rsidRPr="00AF627A">
        <w:t>Professor Ed Wilson</w:t>
      </w:r>
      <w:r w:rsidR="00D42D07">
        <w:t>.</w:t>
      </w:r>
    </w:p>
    <w:bookmarkEnd w:id="3"/>
    <w:bookmarkEnd w:id="4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056C0FF8" w:rsidR="00C015B8" w:rsidRPr="00205638" w:rsidRDefault="009E4144" w:rsidP="00981E6F">
      <w:pPr>
        <w:pStyle w:val="Level2numbered"/>
        <w:numPr>
          <w:ilvl w:val="1"/>
          <w:numId w:val="31"/>
        </w:numPr>
        <w:ind w:left="1134"/>
      </w:pPr>
      <w:r>
        <w:t>None</w:t>
      </w:r>
      <w:r w:rsidR="00E56B48">
        <w:t>.</w:t>
      </w:r>
    </w:p>
    <w:p w14:paraId="19C804B1" w14:textId="10C9907A" w:rsidR="00003ED8" w:rsidRPr="00205638" w:rsidRDefault="00003ED8" w:rsidP="009D0558">
      <w:pPr>
        <w:pStyle w:val="Heading3"/>
        <w:numPr>
          <w:ilvl w:val="0"/>
          <w:numId w:val="5"/>
        </w:numPr>
      </w:pPr>
      <w:bookmarkStart w:id="5" w:name="_Hlk119512620"/>
      <w:r>
        <w:t>Evaluation</w:t>
      </w:r>
      <w:r w:rsidRPr="00205638">
        <w:t xml:space="preserve"> of </w:t>
      </w:r>
      <w:proofErr w:type="spellStart"/>
      <w:r w:rsidR="00372886">
        <w:rPr>
          <w:bCs w:val="0"/>
        </w:rPr>
        <w:t>f</w:t>
      </w:r>
      <w:r w:rsidR="00372886" w:rsidRPr="00372886">
        <w:rPr>
          <w:bCs w:val="0"/>
        </w:rPr>
        <w:t>osdenopterin</w:t>
      </w:r>
      <w:proofErr w:type="spellEnd"/>
      <w:r w:rsidR="00372886" w:rsidRPr="00372886">
        <w:rPr>
          <w:bCs w:val="0"/>
        </w:rPr>
        <w:t xml:space="preserve"> for treating molybdenum cofactor deficiency type A [ID6264] (ECM2)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611B0D2A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5655A2" w:rsidRPr="005655A2">
        <w:t>Sentynl</w:t>
      </w:r>
      <w:proofErr w:type="spellEnd"/>
      <w:r w:rsidR="005655A2" w:rsidRPr="005655A2">
        <w:t xml:space="preserve"> Therapeutics</w:t>
      </w:r>
      <w:r w:rsidR="005655A2">
        <w:t>.</w:t>
      </w:r>
    </w:p>
    <w:p w14:paraId="16236DC7" w14:textId="719B0DDC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6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11" w:history="1">
        <w:r w:rsidR="00244200" w:rsidRPr="00C52B27">
          <w:rPr>
            <w:rStyle w:val="Hyperlink"/>
          </w:rPr>
          <w:t>here</w:t>
        </w:r>
      </w:hyperlink>
      <w:r w:rsidR="00244200" w:rsidRPr="00BA5D4A">
        <w:t>.</w:t>
      </w:r>
      <w:bookmarkEnd w:id="6"/>
    </w:p>
    <w:p w14:paraId="3C8193CA" w14:textId="0FA73F7C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7" w:name="_Hlk95998136"/>
      <w:r w:rsidRPr="00C02D61">
        <w:t xml:space="preserve">The Chair </w:t>
      </w:r>
      <w:r>
        <w:t xml:space="preserve">led a discussion </w:t>
      </w:r>
      <w:r w:rsidR="00181E27">
        <w:t>of the consultation comments presented to the committee.</w:t>
      </w:r>
    </w:p>
    <w:bookmarkEnd w:id="7"/>
    <w:p w14:paraId="4250679B" w14:textId="64D256F4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 –</w:t>
      </w:r>
      <w:r w:rsidR="00D40896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Pr="00181E27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1A39062" w14:textId="1A9D4D57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8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181E27">
        <w:t>by consensus</w:t>
      </w:r>
      <w:r w:rsidR="43E7F164">
        <w:t>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8"/>
      <w:r w:rsidRPr="00C02D61">
        <w:t>.</w:t>
      </w:r>
    </w:p>
    <w:p w14:paraId="22AF9290" w14:textId="4C963E0C" w:rsidR="007669C5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15615B" w:rsidRPr="00370873">
          <w:rPr>
            <w:rStyle w:val="Hyperlink"/>
          </w:rPr>
          <w:t>https://www.nice.org.uk/guidance/indevelopment/gid-hst10055</w:t>
        </w:r>
      </w:hyperlink>
      <w:r w:rsidR="0015615B">
        <w:t xml:space="preserve"> </w:t>
      </w:r>
    </w:p>
    <w:p w14:paraId="0281B53F" w14:textId="77777777" w:rsidR="009A01A9" w:rsidRPr="00C02D61" w:rsidRDefault="009A01A9" w:rsidP="009A01A9">
      <w:pPr>
        <w:pStyle w:val="Level3numbered"/>
        <w:ind w:left="1778"/>
      </w:pPr>
    </w:p>
    <w:bookmarkEnd w:id="5"/>
    <w:p w14:paraId="11406B29" w14:textId="4F4F04C3" w:rsidR="00EE1303" w:rsidRPr="00205638" w:rsidRDefault="003C56EB" w:rsidP="00EE1303">
      <w:pPr>
        <w:pStyle w:val="Heading3"/>
        <w:numPr>
          <w:ilvl w:val="0"/>
          <w:numId w:val="5"/>
        </w:numPr>
      </w:pPr>
      <w:r>
        <w:t>Appraisal</w:t>
      </w:r>
      <w:r w:rsidR="00EE1303" w:rsidRPr="00205638">
        <w:t xml:space="preserve"> of </w:t>
      </w:r>
      <w:proofErr w:type="spellStart"/>
      <w:r>
        <w:rPr>
          <w:bCs w:val="0"/>
        </w:rPr>
        <w:t>o</w:t>
      </w:r>
      <w:r w:rsidRPr="003C56EB">
        <w:rPr>
          <w:bCs w:val="0"/>
        </w:rPr>
        <w:t>lipudase</w:t>
      </w:r>
      <w:proofErr w:type="spellEnd"/>
      <w:r w:rsidRPr="003C56EB">
        <w:rPr>
          <w:bCs w:val="0"/>
        </w:rPr>
        <w:t xml:space="preserve"> alfa for treating Niemann-Pick disease types A and B [ID3913] (ACM3)</w:t>
      </w:r>
    </w:p>
    <w:p w14:paraId="6F5BC800" w14:textId="77777777" w:rsidR="00EE1303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038A701B" w14:textId="218EEB82" w:rsidR="00832B99" w:rsidRPr="00A82301" w:rsidRDefault="00832B99" w:rsidP="00832B99">
      <w:pPr>
        <w:pStyle w:val="Level2numbered"/>
        <w:numPr>
          <w:ilvl w:val="1"/>
          <w:numId w:val="5"/>
        </w:numPr>
      </w:pPr>
      <w:r>
        <w:t xml:space="preserve">The chair </w:t>
      </w:r>
      <w:r w:rsidR="00022964" w:rsidRPr="00022964">
        <w:t xml:space="preserve">Professor Iolo Doull </w:t>
      </w:r>
      <w:r>
        <w:t xml:space="preserve">noted apologies from </w:t>
      </w:r>
      <w:r w:rsidRPr="000D1D2E">
        <w:t>Dr Paul Arundel</w:t>
      </w:r>
      <w:r>
        <w:t xml:space="preserve">, </w:t>
      </w:r>
      <w:r w:rsidRPr="00D42D07">
        <w:t>Angharad Shambler</w:t>
      </w:r>
      <w:r>
        <w:t xml:space="preserve">, </w:t>
      </w:r>
      <w:r w:rsidRPr="00D42D07">
        <w:t>Professor Jonathan Ives</w:t>
      </w:r>
      <w:r w:rsidRPr="00AF627A">
        <w:t xml:space="preserve"> </w:t>
      </w:r>
      <w:r>
        <w:t xml:space="preserve">and </w:t>
      </w:r>
      <w:r w:rsidRPr="00AF627A">
        <w:t>Professor Ed Wilson</w:t>
      </w:r>
      <w:r w:rsidR="00D161FD">
        <w:t xml:space="preserve"> who is attending as EAG representative for this topic</w:t>
      </w:r>
      <w:r>
        <w:t>.</w:t>
      </w:r>
    </w:p>
    <w:p w14:paraId="2F14AC79" w14:textId="5EF890C4" w:rsidR="00EE1303" w:rsidRPr="00205638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080F9D" w:rsidRPr="00080F9D">
        <w:t>Sanofi</w:t>
      </w:r>
      <w:r w:rsidR="00080F9D">
        <w:t>.</w:t>
      </w:r>
      <w:r>
        <w:t xml:space="preserve"> </w:t>
      </w:r>
    </w:p>
    <w:p w14:paraId="1DB49579" w14:textId="140EC959" w:rsidR="00244200" w:rsidRPr="00244200" w:rsidRDefault="00EE1303" w:rsidP="00244200">
      <w:pPr>
        <w:pStyle w:val="Level3numbered"/>
        <w:numPr>
          <w:ilvl w:val="2"/>
          <w:numId w:val="5"/>
        </w:numPr>
        <w:ind w:left="2155" w:hanging="737"/>
        <w:rPr>
          <w:rFonts w:eastAsia="Calibri"/>
        </w:rPr>
      </w:pPr>
      <w:r>
        <w:t>The chair asked all committee members and experts, external assessment group representatives and NICE staff present to declare any relevant interests in relation to the item being considered.</w:t>
      </w:r>
      <w:r w:rsidR="00244200">
        <w:t xml:space="preserve"> </w:t>
      </w:r>
      <w:r w:rsidR="00244200" w:rsidRPr="2B260FF6">
        <w:rPr>
          <w:rFonts w:eastAsia="Calibri"/>
        </w:rPr>
        <w:t xml:space="preserve">Declarations for this appraisal can be found on the Topic Register of Interest (TROI) on the topic webpage, </w:t>
      </w:r>
      <w:hyperlink r:id="rId13" w:history="1">
        <w:r w:rsidR="00244200" w:rsidRPr="00650234">
          <w:rPr>
            <w:rStyle w:val="Hyperlink"/>
            <w:rFonts w:eastAsia="Calibri"/>
          </w:rPr>
          <w:t>here</w:t>
        </w:r>
      </w:hyperlink>
      <w:r w:rsidR="00244200" w:rsidRPr="2B260FF6">
        <w:rPr>
          <w:rFonts w:eastAsia="Calibri"/>
        </w:rPr>
        <w:t>.</w:t>
      </w:r>
    </w:p>
    <w:p w14:paraId="603FDD2A" w14:textId="73E35308" w:rsidR="00EE1303" w:rsidRPr="00E00AAB" w:rsidRDefault="00EE1303" w:rsidP="00041254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022964">
        <w:t>of the consultation comments presented to the committee.</w:t>
      </w:r>
    </w:p>
    <w:p w14:paraId="5D324201" w14:textId="0EC05298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022964">
        <w:t>representatives, experts, external</w:t>
      </w:r>
      <w:r w:rsidRPr="001F551E">
        <w:t xml:space="preserve"> </w:t>
      </w:r>
      <w:r>
        <w:t xml:space="preserve">assessment </w:t>
      </w:r>
      <w:r w:rsidRPr="001F551E">
        <w:t>group representatives and members of the public were asked to leave the meeting)</w:t>
      </w:r>
    </w:p>
    <w:p w14:paraId="6C1B194C" w14:textId="08799897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C513BF">
        <w:t>by consensus.</w:t>
      </w:r>
    </w:p>
    <w:p w14:paraId="66A658E4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16AD0C68" w14:textId="2517B35A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4" w:history="1">
        <w:r w:rsidR="0057726B" w:rsidRPr="00370873">
          <w:rPr>
            <w:rStyle w:val="Hyperlink"/>
          </w:rPr>
          <w:t>https://www.nice.org.uk/guidance/indevelopment/gid-hst10060</w:t>
        </w:r>
      </w:hyperlink>
      <w:r w:rsidR="0057726B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7126E411" w:rsidR="00463336" w:rsidRDefault="007507BD" w:rsidP="00AD0E92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DC683D">
        <w:t xml:space="preserve">Wednesday </w:t>
      </w:r>
      <w:r w:rsidR="00C965CB">
        <w:t>11 December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C965CB">
        <w:t>9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5"/>
      <w:footerReference w:type="defaul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A89CA9" w14:textId="77777777" w:rsidR="009446C3" w:rsidRDefault="009446C3" w:rsidP="006231D3">
      <w:r>
        <w:separator/>
      </w:r>
    </w:p>
  </w:endnote>
  <w:endnote w:type="continuationSeparator" w:id="0">
    <w:p w14:paraId="6BCBB1F9" w14:textId="77777777" w:rsidR="009446C3" w:rsidRDefault="009446C3" w:rsidP="006231D3">
      <w:r>
        <w:continuationSeparator/>
      </w:r>
    </w:p>
  </w:endnote>
  <w:endnote w:type="continuationNotice" w:id="1">
    <w:p w14:paraId="05C326C6" w14:textId="77777777" w:rsidR="009446C3" w:rsidRDefault="009446C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85E339" w14:textId="77777777" w:rsidR="009446C3" w:rsidRDefault="009446C3" w:rsidP="006231D3">
      <w:r>
        <w:separator/>
      </w:r>
    </w:p>
  </w:footnote>
  <w:footnote w:type="continuationSeparator" w:id="0">
    <w:p w14:paraId="12BD384D" w14:textId="77777777" w:rsidR="009446C3" w:rsidRDefault="009446C3" w:rsidP="006231D3">
      <w:r>
        <w:continuationSeparator/>
      </w:r>
    </w:p>
  </w:footnote>
  <w:footnote w:type="continuationNotice" w:id="1">
    <w:p w14:paraId="3EA0BA67" w14:textId="77777777" w:rsidR="009446C3" w:rsidRDefault="009446C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gmKYMCJSrHUGvi" int2:id="6Rj88zJl">
      <int2:state int2:value="Rejected" int2:type="AugLoop_Text_Critique"/>
    </int2:textHash>
    <int2:textHash int2:hashCode="dVHHYXe8JnpQie" int2:id="Iwkpauvq">
      <int2:state int2:value="Rejected" int2:type="AugLoop_Text_Critique"/>
    </int2:textHash>
    <int2:textHash int2:hashCode="JzQSd2wIn8qrF+" int2:id="grCezFaI">
      <int2:state int2:value="Rejected" int2:type="AugLoop_Text_Critique"/>
    </int2:textHash>
    <int2:textHash int2:hashCode="S27+PfH1+YBrdH" int2:id="viMdt0RX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3230CF8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0681B"/>
    <w:rsid w:val="00012EB8"/>
    <w:rsid w:val="00022964"/>
    <w:rsid w:val="00031524"/>
    <w:rsid w:val="00040BED"/>
    <w:rsid w:val="000411A2"/>
    <w:rsid w:val="00041254"/>
    <w:rsid w:val="00044FC1"/>
    <w:rsid w:val="00046EC3"/>
    <w:rsid w:val="00050F28"/>
    <w:rsid w:val="00053C24"/>
    <w:rsid w:val="00066002"/>
    <w:rsid w:val="00066E5C"/>
    <w:rsid w:val="0007109F"/>
    <w:rsid w:val="00080C80"/>
    <w:rsid w:val="00080F9D"/>
    <w:rsid w:val="00083CF9"/>
    <w:rsid w:val="00085585"/>
    <w:rsid w:val="000A3C2F"/>
    <w:rsid w:val="000A687D"/>
    <w:rsid w:val="000C4E08"/>
    <w:rsid w:val="000C7C64"/>
    <w:rsid w:val="000D1197"/>
    <w:rsid w:val="000D1D2E"/>
    <w:rsid w:val="000F04B6"/>
    <w:rsid w:val="000F7273"/>
    <w:rsid w:val="0010461D"/>
    <w:rsid w:val="0011038B"/>
    <w:rsid w:val="00111BAA"/>
    <w:rsid w:val="00112212"/>
    <w:rsid w:val="0011698D"/>
    <w:rsid w:val="0012100C"/>
    <w:rsid w:val="001220B1"/>
    <w:rsid w:val="001264CA"/>
    <w:rsid w:val="00135794"/>
    <w:rsid w:val="001420B9"/>
    <w:rsid w:val="00142635"/>
    <w:rsid w:val="001428ED"/>
    <w:rsid w:val="00147D06"/>
    <w:rsid w:val="0015615B"/>
    <w:rsid w:val="00161397"/>
    <w:rsid w:val="001662DA"/>
    <w:rsid w:val="00167902"/>
    <w:rsid w:val="00181E27"/>
    <w:rsid w:val="00196E93"/>
    <w:rsid w:val="001A18CE"/>
    <w:rsid w:val="001B3057"/>
    <w:rsid w:val="001C38B8"/>
    <w:rsid w:val="001C5FB8"/>
    <w:rsid w:val="001D769D"/>
    <w:rsid w:val="001E0B1E"/>
    <w:rsid w:val="001E1376"/>
    <w:rsid w:val="001F2404"/>
    <w:rsid w:val="001F551E"/>
    <w:rsid w:val="001F625F"/>
    <w:rsid w:val="002038C6"/>
    <w:rsid w:val="00205638"/>
    <w:rsid w:val="00210B6A"/>
    <w:rsid w:val="0021144C"/>
    <w:rsid w:val="0022082C"/>
    <w:rsid w:val="002228E3"/>
    <w:rsid w:val="00223637"/>
    <w:rsid w:val="00236AD0"/>
    <w:rsid w:val="00237585"/>
    <w:rsid w:val="00240933"/>
    <w:rsid w:val="00244200"/>
    <w:rsid w:val="00250F16"/>
    <w:rsid w:val="0027109E"/>
    <w:rsid w:val="00271DCD"/>
    <w:rsid w:val="002748D1"/>
    <w:rsid w:val="00277DAE"/>
    <w:rsid w:val="002B5720"/>
    <w:rsid w:val="002C258D"/>
    <w:rsid w:val="002C660B"/>
    <w:rsid w:val="002C7A84"/>
    <w:rsid w:val="002D1A7F"/>
    <w:rsid w:val="002D5C4B"/>
    <w:rsid w:val="002F3D4E"/>
    <w:rsid w:val="002F5606"/>
    <w:rsid w:val="0030059A"/>
    <w:rsid w:val="0030411C"/>
    <w:rsid w:val="00337868"/>
    <w:rsid w:val="00344EA6"/>
    <w:rsid w:val="00350071"/>
    <w:rsid w:val="003566D9"/>
    <w:rsid w:val="00360F56"/>
    <w:rsid w:val="00370813"/>
    <w:rsid w:val="00372886"/>
    <w:rsid w:val="00377867"/>
    <w:rsid w:val="003844C3"/>
    <w:rsid w:val="00386DCE"/>
    <w:rsid w:val="00392F8F"/>
    <w:rsid w:val="003965A8"/>
    <w:rsid w:val="003A2CF7"/>
    <w:rsid w:val="003A4E3F"/>
    <w:rsid w:val="003A4F8A"/>
    <w:rsid w:val="003C1D05"/>
    <w:rsid w:val="003C2EEF"/>
    <w:rsid w:val="003C56EB"/>
    <w:rsid w:val="003D0F29"/>
    <w:rsid w:val="003D4563"/>
    <w:rsid w:val="003D5F9F"/>
    <w:rsid w:val="003E005F"/>
    <w:rsid w:val="003E3BA6"/>
    <w:rsid w:val="003E5516"/>
    <w:rsid w:val="003E6554"/>
    <w:rsid w:val="003E65BA"/>
    <w:rsid w:val="003F02E9"/>
    <w:rsid w:val="003F2EF7"/>
    <w:rsid w:val="003F427D"/>
    <w:rsid w:val="003F4378"/>
    <w:rsid w:val="003F5516"/>
    <w:rsid w:val="00402715"/>
    <w:rsid w:val="00402DFB"/>
    <w:rsid w:val="00404457"/>
    <w:rsid w:val="00410E8B"/>
    <w:rsid w:val="00411B9A"/>
    <w:rsid w:val="00422523"/>
    <w:rsid w:val="004322BA"/>
    <w:rsid w:val="0043285C"/>
    <w:rsid w:val="00436657"/>
    <w:rsid w:val="004366CD"/>
    <w:rsid w:val="004428CB"/>
    <w:rsid w:val="00442AEE"/>
    <w:rsid w:val="00444D16"/>
    <w:rsid w:val="00451599"/>
    <w:rsid w:val="00456A6D"/>
    <w:rsid w:val="00462E03"/>
    <w:rsid w:val="00463336"/>
    <w:rsid w:val="00463370"/>
    <w:rsid w:val="00465E35"/>
    <w:rsid w:val="00467630"/>
    <w:rsid w:val="00467A54"/>
    <w:rsid w:val="00477B00"/>
    <w:rsid w:val="00490A0C"/>
    <w:rsid w:val="00491CF7"/>
    <w:rsid w:val="004B45D0"/>
    <w:rsid w:val="004C64FF"/>
    <w:rsid w:val="004E02E2"/>
    <w:rsid w:val="004E333A"/>
    <w:rsid w:val="00507F46"/>
    <w:rsid w:val="005360C8"/>
    <w:rsid w:val="00540FB2"/>
    <w:rsid w:val="00545A68"/>
    <w:rsid w:val="00554CDD"/>
    <w:rsid w:val="00556AD2"/>
    <w:rsid w:val="005655A2"/>
    <w:rsid w:val="0057726B"/>
    <w:rsid w:val="00593560"/>
    <w:rsid w:val="00596F1C"/>
    <w:rsid w:val="005A21EC"/>
    <w:rsid w:val="005B50E3"/>
    <w:rsid w:val="005C0A14"/>
    <w:rsid w:val="005D2B46"/>
    <w:rsid w:val="005D3CAE"/>
    <w:rsid w:val="005E24AD"/>
    <w:rsid w:val="005E2873"/>
    <w:rsid w:val="005E2FA2"/>
    <w:rsid w:val="005E6B2F"/>
    <w:rsid w:val="005E726E"/>
    <w:rsid w:val="00603397"/>
    <w:rsid w:val="00611CB1"/>
    <w:rsid w:val="00613786"/>
    <w:rsid w:val="006231D3"/>
    <w:rsid w:val="0064247C"/>
    <w:rsid w:val="00643C23"/>
    <w:rsid w:val="00650234"/>
    <w:rsid w:val="00654704"/>
    <w:rsid w:val="0066652E"/>
    <w:rsid w:val="00670F87"/>
    <w:rsid w:val="006712CE"/>
    <w:rsid w:val="0067259D"/>
    <w:rsid w:val="00682F9B"/>
    <w:rsid w:val="00683EA8"/>
    <w:rsid w:val="00695E8D"/>
    <w:rsid w:val="006A4B91"/>
    <w:rsid w:val="006B324A"/>
    <w:rsid w:val="006B4C67"/>
    <w:rsid w:val="006D3185"/>
    <w:rsid w:val="006D4251"/>
    <w:rsid w:val="006D61D1"/>
    <w:rsid w:val="006D77E0"/>
    <w:rsid w:val="006E383F"/>
    <w:rsid w:val="006F3468"/>
    <w:rsid w:val="007018AB"/>
    <w:rsid w:val="007019D5"/>
    <w:rsid w:val="007074C2"/>
    <w:rsid w:val="00743B30"/>
    <w:rsid w:val="007507BD"/>
    <w:rsid w:val="00751805"/>
    <w:rsid w:val="007551F3"/>
    <w:rsid w:val="00755E0E"/>
    <w:rsid w:val="007574E0"/>
    <w:rsid w:val="007616F3"/>
    <w:rsid w:val="00761C9C"/>
    <w:rsid w:val="0076377F"/>
    <w:rsid w:val="007669C5"/>
    <w:rsid w:val="00766B73"/>
    <w:rsid w:val="00774747"/>
    <w:rsid w:val="00782C9C"/>
    <w:rsid w:val="007851C3"/>
    <w:rsid w:val="007911A8"/>
    <w:rsid w:val="00794C24"/>
    <w:rsid w:val="007A0762"/>
    <w:rsid w:val="007A3DC0"/>
    <w:rsid w:val="007A689D"/>
    <w:rsid w:val="007A74D3"/>
    <w:rsid w:val="007A77E4"/>
    <w:rsid w:val="007B18C0"/>
    <w:rsid w:val="007B5879"/>
    <w:rsid w:val="007B70E5"/>
    <w:rsid w:val="007C331F"/>
    <w:rsid w:val="007C5EC3"/>
    <w:rsid w:val="007D0D24"/>
    <w:rsid w:val="007F49BB"/>
    <w:rsid w:val="007F5E7F"/>
    <w:rsid w:val="007F605A"/>
    <w:rsid w:val="007F60D1"/>
    <w:rsid w:val="00821089"/>
    <w:rsid w:val="00821B11"/>
    <w:rsid w:val="008236B6"/>
    <w:rsid w:val="00832B99"/>
    <w:rsid w:val="00833331"/>
    <w:rsid w:val="00835FBC"/>
    <w:rsid w:val="00842ACF"/>
    <w:rsid w:val="008440B3"/>
    <w:rsid w:val="008451A1"/>
    <w:rsid w:val="00850C0E"/>
    <w:rsid w:val="00851219"/>
    <w:rsid w:val="0088566F"/>
    <w:rsid w:val="008937E0"/>
    <w:rsid w:val="008B321C"/>
    <w:rsid w:val="008C3DD4"/>
    <w:rsid w:val="008C42E7"/>
    <w:rsid w:val="008C44A2"/>
    <w:rsid w:val="008D1DE4"/>
    <w:rsid w:val="008E0E0D"/>
    <w:rsid w:val="008E75F2"/>
    <w:rsid w:val="00903E68"/>
    <w:rsid w:val="009114CE"/>
    <w:rsid w:val="00922F67"/>
    <w:rsid w:val="00924278"/>
    <w:rsid w:val="009446C3"/>
    <w:rsid w:val="00945826"/>
    <w:rsid w:val="00947812"/>
    <w:rsid w:val="00950413"/>
    <w:rsid w:val="00955914"/>
    <w:rsid w:val="00964CD8"/>
    <w:rsid w:val="009665AE"/>
    <w:rsid w:val="009742E7"/>
    <w:rsid w:val="009807BF"/>
    <w:rsid w:val="00981E6F"/>
    <w:rsid w:val="00982C5B"/>
    <w:rsid w:val="00986E38"/>
    <w:rsid w:val="00994987"/>
    <w:rsid w:val="009A01A9"/>
    <w:rsid w:val="009B0F74"/>
    <w:rsid w:val="009B1704"/>
    <w:rsid w:val="009B2AC7"/>
    <w:rsid w:val="009B5D1C"/>
    <w:rsid w:val="009D0558"/>
    <w:rsid w:val="009E20B3"/>
    <w:rsid w:val="009E4144"/>
    <w:rsid w:val="009E4E35"/>
    <w:rsid w:val="009F7F84"/>
    <w:rsid w:val="00A06F9C"/>
    <w:rsid w:val="00A212E8"/>
    <w:rsid w:val="00A269AF"/>
    <w:rsid w:val="00A35C53"/>
    <w:rsid w:val="00A35D76"/>
    <w:rsid w:val="00A3610D"/>
    <w:rsid w:val="00A41EB9"/>
    <w:rsid w:val="00A428F8"/>
    <w:rsid w:val="00A43181"/>
    <w:rsid w:val="00A45CDD"/>
    <w:rsid w:val="00A46242"/>
    <w:rsid w:val="00A5175C"/>
    <w:rsid w:val="00A60AF0"/>
    <w:rsid w:val="00A70955"/>
    <w:rsid w:val="00A82301"/>
    <w:rsid w:val="00A82558"/>
    <w:rsid w:val="00A87A7B"/>
    <w:rsid w:val="00A926D5"/>
    <w:rsid w:val="00A973EA"/>
    <w:rsid w:val="00AA6FA9"/>
    <w:rsid w:val="00AC7782"/>
    <w:rsid w:val="00AC7BD7"/>
    <w:rsid w:val="00AD0E92"/>
    <w:rsid w:val="00AD6F07"/>
    <w:rsid w:val="00AD705E"/>
    <w:rsid w:val="00AD7953"/>
    <w:rsid w:val="00AE5400"/>
    <w:rsid w:val="00AF3BCA"/>
    <w:rsid w:val="00AF627A"/>
    <w:rsid w:val="00B053D4"/>
    <w:rsid w:val="00B07D36"/>
    <w:rsid w:val="00B2489E"/>
    <w:rsid w:val="00B34857"/>
    <w:rsid w:val="00B4036E"/>
    <w:rsid w:val="00B429C5"/>
    <w:rsid w:val="00B45ABC"/>
    <w:rsid w:val="00B524B7"/>
    <w:rsid w:val="00B62177"/>
    <w:rsid w:val="00B62844"/>
    <w:rsid w:val="00B76EE1"/>
    <w:rsid w:val="00B85DE1"/>
    <w:rsid w:val="00BA07EB"/>
    <w:rsid w:val="00BA4EAD"/>
    <w:rsid w:val="00BB22E9"/>
    <w:rsid w:val="00BB49D9"/>
    <w:rsid w:val="00BC3BE9"/>
    <w:rsid w:val="00BC47C4"/>
    <w:rsid w:val="00BC5555"/>
    <w:rsid w:val="00BC6C1F"/>
    <w:rsid w:val="00BD1329"/>
    <w:rsid w:val="00BE4BAB"/>
    <w:rsid w:val="00C015B8"/>
    <w:rsid w:val="00C02D61"/>
    <w:rsid w:val="00C04D2E"/>
    <w:rsid w:val="00C064B4"/>
    <w:rsid w:val="00C155A6"/>
    <w:rsid w:val="00C3119A"/>
    <w:rsid w:val="00C312E3"/>
    <w:rsid w:val="00C4215E"/>
    <w:rsid w:val="00C513BF"/>
    <w:rsid w:val="00C51601"/>
    <w:rsid w:val="00C52B27"/>
    <w:rsid w:val="00C55E3A"/>
    <w:rsid w:val="00C7373D"/>
    <w:rsid w:val="00C75930"/>
    <w:rsid w:val="00C82EFE"/>
    <w:rsid w:val="00C85CAA"/>
    <w:rsid w:val="00C871D3"/>
    <w:rsid w:val="00C941B6"/>
    <w:rsid w:val="00C963C4"/>
    <w:rsid w:val="00C965CB"/>
    <w:rsid w:val="00C967A8"/>
    <w:rsid w:val="00C978CB"/>
    <w:rsid w:val="00CA38F9"/>
    <w:rsid w:val="00CA67B8"/>
    <w:rsid w:val="00CB14E1"/>
    <w:rsid w:val="00CB4466"/>
    <w:rsid w:val="00D11E93"/>
    <w:rsid w:val="00D14C8C"/>
    <w:rsid w:val="00D14E64"/>
    <w:rsid w:val="00D161FD"/>
    <w:rsid w:val="00D22F90"/>
    <w:rsid w:val="00D32528"/>
    <w:rsid w:val="00D33D2F"/>
    <w:rsid w:val="00D36E00"/>
    <w:rsid w:val="00D40896"/>
    <w:rsid w:val="00D42D07"/>
    <w:rsid w:val="00D450B4"/>
    <w:rsid w:val="00D45E17"/>
    <w:rsid w:val="00D61B1F"/>
    <w:rsid w:val="00D70F52"/>
    <w:rsid w:val="00D71D35"/>
    <w:rsid w:val="00D74026"/>
    <w:rsid w:val="00D80136"/>
    <w:rsid w:val="00D85C01"/>
    <w:rsid w:val="00D97FF2"/>
    <w:rsid w:val="00DA0F66"/>
    <w:rsid w:val="00DA1F50"/>
    <w:rsid w:val="00DA2FAB"/>
    <w:rsid w:val="00DA78F8"/>
    <w:rsid w:val="00DA7E81"/>
    <w:rsid w:val="00DB7ED3"/>
    <w:rsid w:val="00DC1F86"/>
    <w:rsid w:val="00DC683D"/>
    <w:rsid w:val="00DD06F9"/>
    <w:rsid w:val="00DD1A20"/>
    <w:rsid w:val="00DD4987"/>
    <w:rsid w:val="00DF0C5C"/>
    <w:rsid w:val="00E00AAB"/>
    <w:rsid w:val="00E11BB9"/>
    <w:rsid w:val="00E16CDD"/>
    <w:rsid w:val="00E2211D"/>
    <w:rsid w:val="00E2752E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375B"/>
    <w:rsid w:val="00EA7444"/>
    <w:rsid w:val="00EB1941"/>
    <w:rsid w:val="00EB3E23"/>
    <w:rsid w:val="00EC4587"/>
    <w:rsid w:val="00EC57DD"/>
    <w:rsid w:val="00EC5D50"/>
    <w:rsid w:val="00ED5A07"/>
    <w:rsid w:val="00ED64E2"/>
    <w:rsid w:val="00EE1303"/>
    <w:rsid w:val="00EE5846"/>
    <w:rsid w:val="00EF1B45"/>
    <w:rsid w:val="00EF2BE2"/>
    <w:rsid w:val="00F1162A"/>
    <w:rsid w:val="00F155F2"/>
    <w:rsid w:val="00F177BB"/>
    <w:rsid w:val="00F309B4"/>
    <w:rsid w:val="00F32B92"/>
    <w:rsid w:val="00F34D20"/>
    <w:rsid w:val="00F41A05"/>
    <w:rsid w:val="00F42F8E"/>
    <w:rsid w:val="00F43368"/>
    <w:rsid w:val="00F45733"/>
    <w:rsid w:val="00F51866"/>
    <w:rsid w:val="00F56D6F"/>
    <w:rsid w:val="00F57A78"/>
    <w:rsid w:val="00F72212"/>
    <w:rsid w:val="00F86390"/>
    <w:rsid w:val="00F95663"/>
    <w:rsid w:val="00F97481"/>
    <w:rsid w:val="00FA676B"/>
    <w:rsid w:val="00FB283A"/>
    <w:rsid w:val="00FB3E49"/>
    <w:rsid w:val="00FB481C"/>
    <w:rsid w:val="00FB7C71"/>
    <w:rsid w:val="00FC596E"/>
    <w:rsid w:val="00FC62FF"/>
    <w:rsid w:val="00FC661B"/>
    <w:rsid w:val="00FD0266"/>
    <w:rsid w:val="00FE1041"/>
    <w:rsid w:val="00FF405F"/>
    <w:rsid w:val="00FF4318"/>
    <w:rsid w:val="00FF522D"/>
    <w:rsid w:val="2B260FF6"/>
    <w:rsid w:val="324734F9"/>
    <w:rsid w:val="3FDF708C"/>
    <w:rsid w:val="43E7F164"/>
    <w:rsid w:val="4668D2ED"/>
    <w:rsid w:val="57A4E44F"/>
    <w:rsid w:val="57F955CE"/>
    <w:rsid w:val="59294551"/>
    <w:rsid w:val="60040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hst10060/documen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hst10055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hst10055/document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hst1006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DCF4BE-CC7B-487C-B7B8-C7882EC87C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EAA018-C401-4A1C-A74F-03D38A8494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EF56B6-04B2-4D20-A79C-BF88324F577D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4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930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6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Charlotte Strickland</cp:lastModifiedBy>
  <cp:revision>11</cp:revision>
  <dcterms:created xsi:type="dcterms:W3CDTF">2025-01-13T14:36:00Z</dcterms:created>
  <dcterms:modified xsi:type="dcterms:W3CDTF">2025-01-1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2T14:19:5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47c0814-4baa-479f-9361-10ac46b55e9f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